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454" w:rsidP="002E5AC8" w:rsidRDefault="00F06866" w14:paraId="0A8D1317" w14:textId="77777777">
      <w:pPr>
        <w:pStyle w:val="Heading2"/>
        <w:ind w:right="-180"/>
        <w:rPr>
          <w:rFonts w:ascii="Cambria" w:hAnsi="Cambria"/>
          <w:sz w:val="28"/>
          <w:szCs w:val="28"/>
        </w:rPr>
      </w:pPr>
      <w:bookmarkStart w:name="_GoBack" w:id="0"/>
      <w:bookmarkEnd w:id="0"/>
      <w:r w:rsidRPr="00DC7454">
        <w:rPr>
          <w:rFonts w:ascii="Cambria" w:hAnsi="Cambria"/>
          <w:sz w:val="28"/>
          <w:szCs w:val="28"/>
        </w:rPr>
        <w:t>Request for Approval under the “Generic Clearance for the Collection of</w:t>
      </w:r>
      <w:r w:rsidR="002E5AC8">
        <w:rPr>
          <w:rFonts w:ascii="Cambria" w:hAnsi="Cambria"/>
          <w:sz w:val="28"/>
          <w:szCs w:val="28"/>
        </w:rPr>
        <w:t xml:space="preserve"> </w:t>
      </w:r>
      <w:r w:rsidRPr="00676FFC">
        <w:rPr>
          <w:rFonts w:ascii="Cambria" w:hAnsi="Cambria"/>
          <w:sz w:val="28"/>
          <w:szCs w:val="28"/>
        </w:rPr>
        <w:t>Routine Customer Feedback” (</w:t>
      </w:r>
      <w:r w:rsidRPr="00676FFC" w:rsidR="00686301">
        <w:rPr>
          <w:rFonts w:ascii="Cambria" w:hAnsi="Cambria"/>
          <w:sz w:val="28"/>
          <w:szCs w:val="28"/>
        </w:rPr>
        <w:t>OMB#</w:t>
      </w:r>
      <w:r w:rsidRPr="00676FFC">
        <w:rPr>
          <w:rFonts w:ascii="Cambria" w:hAnsi="Cambria"/>
          <w:sz w:val="28"/>
          <w:szCs w:val="28"/>
        </w:rPr>
        <w:t xml:space="preserve">: </w:t>
      </w:r>
      <w:r w:rsidRPr="00676FFC" w:rsidR="006D5F47">
        <w:rPr>
          <w:rFonts w:ascii="Cambria" w:hAnsi="Cambria"/>
          <w:sz w:val="28"/>
          <w:szCs w:val="28"/>
        </w:rPr>
        <w:t>0925</w:t>
      </w:r>
      <w:r w:rsidRPr="00676FFC">
        <w:rPr>
          <w:rFonts w:ascii="Cambria" w:hAnsi="Cambria"/>
          <w:sz w:val="28"/>
          <w:szCs w:val="28"/>
        </w:rPr>
        <w:t>-</w:t>
      </w:r>
      <w:r w:rsidRPr="00676FFC" w:rsidR="00A115C6">
        <w:rPr>
          <w:rFonts w:ascii="Cambria" w:hAnsi="Cambria"/>
          <w:sz w:val="28"/>
          <w:szCs w:val="28"/>
        </w:rPr>
        <w:t>0642</w:t>
      </w:r>
      <w:r w:rsidRPr="00676FFC" w:rsidR="00686301">
        <w:rPr>
          <w:rFonts w:ascii="Cambria" w:hAnsi="Cambria"/>
          <w:sz w:val="28"/>
          <w:szCs w:val="28"/>
        </w:rPr>
        <w:t xml:space="preserve"> Exp</w:t>
      </w:r>
      <w:r w:rsidRPr="00676FFC" w:rsidR="002651BE">
        <w:rPr>
          <w:rFonts w:ascii="Cambria" w:hAnsi="Cambria"/>
          <w:sz w:val="28"/>
          <w:szCs w:val="28"/>
        </w:rPr>
        <w:t xml:space="preserve">iration </w:t>
      </w:r>
      <w:r w:rsidRPr="00676FFC" w:rsidR="00686301">
        <w:rPr>
          <w:rFonts w:ascii="Cambria" w:hAnsi="Cambria"/>
          <w:sz w:val="28"/>
          <w:szCs w:val="28"/>
        </w:rPr>
        <w:t>Date:</w:t>
      </w:r>
      <w:r w:rsidRPr="00676FFC" w:rsidR="002651BE">
        <w:rPr>
          <w:rFonts w:ascii="Cambria" w:hAnsi="Cambria"/>
          <w:sz w:val="28"/>
          <w:szCs w:val="28"/>
        </w:rPr>
        <w:t xml:space="preserve"> </w:t>
      </w:r>
      <w:r w:rsidR="002E5AC8">
        <w:rPr>
          <w:rFonts w:ascii="Cambria" w:hAnsi="Cambria"/>
          <w:sz w:val="28"/>
          <w:szCs w:val="28"/>
        </w:rPr>
        <w:t>3</w:t>
      </w:r>
      <w:r w:rsidRPr="00676FFC" w:rsidR="002651BE">
        <w:rPr>
          <w:rFonts w:ascii="Cambria" w:hAnsi="Cambria"/>
          <w:sz w:val="28"/>
          <w:szCs w:val="28"/>
        </w:rPr>
        <w:t>/31/202</w:t>
      </w:r>
      <w:r w:rsidR="002E5AC8">
        <w:rPr>
          <w:rFonts w:ascii="Cambria" w:hAnsi="Cambria"/>
          <w:sz w:val="28"/>
          <w:szCs w:val="28"/>
        </w:rPr>
        <w:t>3</w:t>
      </w:r>
      <w:r w:rsidRPr="00676FFC">
        <w:rPr>
          <w:rFonts w:ascii="Cambria" w:hAnsi="Cambria"/>
          <w:sz w:val="28"/>
          <w:szCs w:val="28"/>
        </w:rPr>
        <w:t>)</w:t>
      </w:r>
    </w:p>
    <w:p w:rsidRPr="002E5AC8" w:rsidR="00DC7454" w:rsidP="00434E33" w:rsidRDefault="005B2DFD" w14:paraId="61220410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779892B2" wp14:anchorId="400414A3">
                <wp:simplePos x="0" y="0"/>
                <wp:positionH relativeFrom="column">
                  <wp:posOffset>-21590</wp:posOffset>
                </wp:positionH>
                <wp:positionV relativeFrom="paragraph">
                  <wp:posOffset>131445</wp:posOffset>
                </wp:positionV>
                <wp:extent cx="6542405" cy="0"/>
                <wp:effectExtent l="6985" t="8255" r="13335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2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oned="t" filled="f" o:spt="32" path="m,l21600,21600e" w14:anchorId="3514A46C">
                <v:path fillok="f" arrowok="t" o:connecttype="none"/>
                <o:lock v:ext="edit" shapetype="t"/>
              </v:shapetype>
              <v:shape id="AutoShape 5" style="position:absolute;margin-left:-1.7pt;margin-top:10.35pt;width:515.1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"/>
            </w:pict>
          </mc:Fallback>
        </mc:AlternateContent>
      </w:r>
    </w:p>
    <w:p w:rsidR="00DC703A" w:rsidP="00DC703A" w:rsidRDefault="005E714A" w14:paraId="1DCEE0AF" w14:textId="77777777"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</w:t>
      </w:r>
      <w:r w:rsidR="00DC703A">
        <w:t>Customer Satisfaction Surveys for CBIIT’s Newsletter and Intranet</w:t>
      </w:r>
    </w:p>
    <w:p w:rsidRPr="00DC7454" w:rsidR="00DC7454" w:rsidRDefault="00DC7454" w14:paraId="12C67BE8" w14:textId="664FC895">
      <w:pPr>
        <w:rPr>
          <w:rFonts w:ascii="Cambria" w:hAnsi="Cambria"/>
          <w:b/>
        </w:rPr>
      </w:pPr>
    </w:p>
    <w:p w:rsidRPr="00DC7454" w:rsidR="00DC7454" w:rsidRDefault="00DC7454" w14:paraId="638C3C09" w14:textId="77777777">
      <w:pPr>
        <w:rPr>
          <w:rFonts w:ascii="Cambria" w:hAnsi="Cambria"/>
          <w:b/>
        </w:rPr>
      </w:pPr>
    </w:p>
    <w:p w:rsidR="00DC703A" w:rsidP="00DC703A" w:rsidRDefault="00F15956" w14:paraId="32A98B38" w14:textId="77777777">
      <w:r w:rsidRPr="00DC7454">
        <w:rPr>
          <w:rFonts w:ascii="Cambria" w:hAnsi="Cambria"/>
          <w:b/>
        </w:rPr>
        <w:t>PURPOSE:</w:t>
      </w:r>
      <w:r w:rsidRPr="00DC7454" w:rsidR="00C14CC4">
        <w:rPr>
          <w:rFonts w:ascii="Cambria" w:hAnsi="Cambria"/>
          <w:b/>
        </w:rPr>
        <w:t xml:space="preserve">  </w:t>
      </w:r>
      <w:r w:rsidRPr="00970993" w:rsidR="00DC703A">
        <w:t>The purpose of this information collection is to</w:t>
      </w:r>
      <w:r w:rsidR="00DC703A">
        <w:t xml:space="preserve"> </w:t>
      </w:r>
      <w:r w:rsidRPr="008C0F04" w:rsidR="00DC703A">
        <w:t xml:space="preserve">gather data </w:t>
      </w:r>
      <w:r w:rsidR="00DC703A">
        <w:t>from</w:t>
      </w:r>
      <w:r w:rsidRPr="008C0F04" w:rsidR="00DC703A">
        <w:t xml:space="preserve"> </w:t>
      </w:r>
      <w:r w:rsidR="00DC703A">
        <w:t xml:space="preserve">the </w:t>
      </w:r>
      <w:r w:rsidRPr="008C0F04" w:rsidR="00DC703A">
        <w:t>Center for Biomedical Informatics &amp; Information Technology</w:t>
      </w:r>
      <w:r w:rsidR="00DC703A">
        <w:t xml:space="preserve"> (CBIIT)’s </w:t>
      </w:r>
      <w:r w:rsidRPr="008C0F04" w:rsidR="00DC703A">
        <w:t xml:space="preserve"> staff </w:t>
      </w:r>
      <w:r w:rsidR="00DC703A">
        <w:t>to determine satisfaction</w:t>
      </w:r>
      <w:r w:rsidRPr="008C0F04" w:rsidR="00DC703A">
        <w:t xml:space="preserve"> with the internal newsletter and the intranet</w:t>
      </w:r>
      <w:r w:rsidR="00DC703A">
        <w:t>, CBITT Central</w:t>
      </w:r>
      <w:r w:rsidRPr="008C0F04" w:rsidR="00DC703A">
        <w:t>.</w:t>
      </w:r>
      <w:r w:rsidR="00DC703A">
        <w:t xml:space="preserve"> This information will be used to better the service delivery of CBITT’s newsletters and Intranet content to its stakeholders.</w:t>
      </w:r>
    </w:p>
    <w:p w:rsidRPr="009717B0" w:rsidR="00F12CEB" w:rsidP="00F12CEB" w:rsidRDefault="00F12CEB" w14:paraId="43EEC053" w14:textId="5D2013EE"/>
    <w:p w:rsidRPr="00DC7454" w:rsidR="00C8488C" w:rsidP="00434E33" w:rsidRDefault="00C8488C" w14:paraId="0D06EDE2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C8488C" w:rsidP="00434E33" w:rsidRDefault="00C8488C" w14:paraId="5DE09F0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DC703A" w:rsidP="00DC703A" w:rsidRDefault="00434E33" w14:paraId="24822D6F" w14:textId="77777777">
      <w:r w:rsidRPr="00DC7454">
        <w:rPr>
          <w:rFonts w:ascii="Cambria" w:hAnsi="Cambria"/>
          <w:b/>
        </w:rPr>
        <w:t>DESCRIPTION OF RESPONDENTS</w:t>
      </w:r>
      <w:r w:rsidRPr="00DC7454">
        <w:rPr>
          <w:rFonts w:ascii="Cambria" w:hAnsi="Cambria"/>
        </w:rPr>
        <w:t xml:space="preserve">: </w:t>
      </w:r>
      <w:r w:rsidR="00DC703A">
        <w:t xml:space="preserve">The surveys will be completed by both federal employees of CBIIT and its contractors. This information collection request is for the 330 contractors. </w:t>
      </w:r>
    </w:p>
    <w:p w:rsidRPr="00DC7454" w:rsidR="00434E33" w:rsidP="00DC703A" w:rsidRDefault="00434E33" w14:paraId="3B3A0BEA" w14:textId="769746C0">
      <w:pPr>
        <w:rPr>
          <w:rFonts w:ascii="Cambria" w:hAnsi="Cambria"/>
          <w:i/>
        </w:rPr>
      </w:pPr>
    </w:p>
    <w:p w:rsidRPr="00DC7454" w:rsidR="00E26329" w:rsidRDefault="00E26329" w14:paraId="3CE7F144" w14:textId="77777777">
      <w:pPr>
        <w:rPr>
          <w:rFonts w:ascii="Cambria" w:hAnsi="Cambria"/>
          <w:b/>
        </w:rPr>
      </w:pPr>
    </w:p>
    <w:p w:rsidRPr="00DC7454" w:rsidR="00E26329" w:rsidRDefault="00E26329" w14:paraId="291F8EB4" w14:textId="77777777">
      <w:pPr>
        <w:rPr>
          <w:rFonts w:ascii="Cambria" w:hAnsi="Cambria"/>
          <w:b/>
        </w:rPr>
      </w:pPr>
    </w:p>
    <w:p w:rsidRPr="00DC7454" w:rsidR="00F06866" w:rsidRDefault="00F06866" w14:paraId="65C458E9" w14:textId="19D7F7F1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(</w:t>
      </w:r>
      <w:r w:rsidRPr="00DC7454" w:rsidR="001B3C24">
        <w:rPr>
          <w:rFonts w:ascii="Cambria" w:hAnsi="Cambria"/>
        </w:rPr>
        <w:t>Check one</w:t>
      </w:r>
      <w:r w:rsidRPr="00DC7454">
        <w:rPr>
          <w:rFonts w:ascii="Cambria" w:hAnsi="Cambria"/>
        </w:rPr>
        <w:t>)</w:t>
      </w:r>
      <w:r w:rsidRPr="00B85A6C" w:rsidR="00B85A6C">
        <w:rPr>
          <w:rFonts w:ascii="Cambria" w:hAnsi="Cambria"/>
          <w:highlight w:val="yellow"/>
        </w:rPr>
        <w:t xml:space="preserve"> </w:t>
      </w:r>
    </w:p>
    <w:p w:rsidRPr="00DC7454" w:rsidR="00441434" w:rsidP="0096108F" w:rsidRDefault="00441434" w14:paraId="3893D164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16"/>
          <w:szCs w:val="16"/>
        </w:rPr>
      </w:pPr>
    </w:p>
    <w:p w:rsidRPr="00DC7454" w:rsidR="00F06866" w:rsidP="0096108F" w:rsidRDefault="0096108F" w14:paraId="19D4AEA4" w14:textId="7646268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Pr="00DC7454" w:rsidR="00F06866">
        <w:rPr>
          <w:rFonts w:ascii="Cambria" w:hAnsi="Cambria"/>
          <w:bCs/>
          <w:sz w:val="24"/>
        </w:rPr>
        <w:t>Customer Comment Card/Complaint Form</w:t>
      </w:r>
      <w:r w:rsidRPr="00DC7454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ab/>
        <w:t>[</w:t>
      </w:r>
      <w:r w:rsidR="00F12CEB">
        <w:rPr>
          <w:rFonts w:ascii="Cambria" w:hAnsi="Cambria"/>
          <w:bCs/>
          <w:sz w:val="24"/>
        </w:rPr>
        <w:t xml:space="preserve"> X </w:t>
      </w:r>
      <w:r w:rsidRPr="00DC7454">
        <w:rPr>
          <w:rFonts w:ascii="Cambria" w:hAnsi="Cambria"/>
          <w:bCs/>
          <w:sz w:val="24"/>
        </w:rPr>
        <w:t xml:space="preserve">] </w:t>
      </w:r>
      <w:r w:rsidRPr="00DC7454" w:rsidR="00F06866">
        <w:rPr>
          <w:rFonts w:ascii="Cambria" w:hAnsi="Cambria"/>
          <w:bCs/>
          <w:sz w:val="24"/>
        </w:rPr>
        <w:t>Customer Satisfaction Survey</w:t>
      </w:r>
      <w:r w:rsidRPr="00DC7454">
        <w:rPr>
          <w:rFonts w:ascii="Cambria" w:hAnsi="Cambria"/>
          <w:bCs/>
          <w:sz w:val="24"/>
        </w:rPr>
        <w:t xml:space="preserve"> </w:t>
      </w:r>
      <w:r w:rsidRPr="00DC7454" w:rsidR="00CA2650">
        <w:rPr>
          <w:rFonts w:ascii="Cambria" w:hAnsi="Cambria"/>
          <w:bCs/>
          <w:sz w:val="24"/>
        </w:rPr>
        <w:t xml:space="preserve">  </w:t>
      </w:r>
      <w:r w:rsidRPr="00DC7454">
        <w:rPr>
          <w:rFonts w:ascii="Cambria" w:hAnsi="Cambria"/>
          <w:bCs/>
          <w:sz w:val="24"/>
        </w:rPr>
        <w:t xml:space="preserve"> </w:t>
      </w:r>
    </w:p>
    <w:p w:rsidRPr="00DC7454" w:rsidR="0096108F" w:rsidP="0096108F" w:rsidRDefault="0096108F" w14:paraId="0F3C7DBB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Pr="00DC7454" w:rsidR="00F06866">
        <w:rPr>
          <w:rFonts w:ascii="Cambria" w:hAnsi="Cambria"/>
          <w:bCs/>
          <w:sz w:val="24"/>
        </w:rPr>
        <w:t>Usability</w:t>
      </w:r>
      <w:r w:rsidRPr="00DC7454" w:rsidR="009239AA">
        <w:rPr>
          <w:rFonts w:ascii="Cambria" w:hAnsi="Cambria"/>
          <w:bCs/>
          <w:sz w:val="24"/>
        </w:rPr>
        <w:t xml:space="preserve"> Testing (e.g., Website or Software</w:t>
      </w:r>
      <w:r w:rsidR="00DC7454">
        <w:rPr>
          <w:rFonts w:ascii="Cambria" w:hAnsi="Cambria"/>
          <w:bCs/>
          <w:sz w:val="24"/>
        </w:rPr>
        <w:t>)</w:t>
      </w:r>
      <w:r w:rsidRPr="00DC7454" w:rsidR="00F06866">
        <w:rPr>
          <w:rFonts w:ascii="Cambria" w:hAnsi="Cambria"/>
          <w:bCs/>
          <w:sz w:val="24"/>
        </w:rPr>
        <w:tab/>
        <w:t>[ ] Small Discussion Group</w:t>
      </w:r>
    </w:p>
    <w:p w:rsidRPr="00DC7454" w:rsidR="00F06866" w:rsidP="0096108F" w:rsidRDefault="00935ADA" w14:paraId="1EB03299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>[</w:t>
      </w:r>
      <w:r w:rsidRPr="00DC7454" w:rsidR="006D5F47">
        <w:rPr>
          <w:rFonts w:ascii="Cambria" w:hAnsi="Cambria"/>
          <w:bCs/>
          <w:sz w:val="24"/>
        </w:rPr>
        <w:t xml:space="preserve"> ] </w:t>
      </w:r>
      <w:r w:rsidRPr="00DC7454">
        <w:rPr>
          <w:rFonts w:ascii="Cambria" w:hAnsi="Cambria"/>
          <w:bCs/>
          <w:sz w:val="24"/>
        </w:rPr>
        <w:t xml:space="preserve">Focus Group  </w:t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 w:rsidR="00F06866">
        <w:rPr>
          <w:rFonts w:ascii="Cambria" w:hAnsi="Cambria"/>
          <w:bCs/>
          <w:sz w:val="24"/>
        </w:rPr>
        <w:t>[ ] Other:</w:t>
      </w:r>
      <w:r w:rsidRPr="00DC7454" w:rsidR="00F06866">
        <w:rPr>
          <w:rFonts w:ascii="Cambria" w:hAnsi="Cambria"/>
          <w:bCs/>
          <w:sz w:val="24"/>
          <w:u w:val="single"/>
        </w:rPr>
        <w:t xml:space="preserve"> ______________________</w:t>
      </w:r>
      <w:r w:rsidRPr="00DC7454" w:rsidR="00F06866">
        <w:rPr>
          <w:rFonts w:ascii="Cambria" w:hAnsi="Cambria"/>
          <w:bCs/>
          <w:sz w:val="24"/>
          <w:u w:val="single"/>
        </w:rPr>
        <w:tab/>
      </w:r>
      <w:r w:rsidRPr="00DC7454" w:rsidR="00C80C1E">
        <w:rPr>
          <w:rFonts w:ascii="Cambria" w:hAnsi="Cambria"/>
          <w:bCs/>
          <w:sz w:val="24"/>
          <w:u w:val="single"/>
        </w:rPr>
        <w:t>______</w:t>
      </w:r>
    </w:p>
    <w:p w:rsidRPr="00DC7454" w:rsidR="00434E33" w:rsidRDefault="00434E33" w14:paraId="6891CBE1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Pr="00DC7454" w:rsidR="00CA2650" w:rsidRDefault="00441434" w14:paraId="3C476EB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Pr="00DC7454" w:rsidR="009C13B9">
        <w:rPr>
          <w:rFonts w:ascii="Cambria" w:hAnsi="Cambria"/>
          <w:b/>
        </w:rPr>
        <w:t>ERTIFICATION:</w:t>
      </w:r>
    </w:p>
    <w:p w:rsidRPr="00DC7454" w:rsidR="00441434" w:rsidRDefault="00441434" w14:paraId="1B6E9B73" w14:textId="77777777">
      <w:pPr>
        <w:rPr>
          <w:rFonts w:ascii="Cambria" w:hAnsi="Cambria"/>
          <w:sz w:val="16"/>
          <w:szCs w:val="16"/>
        </w:rPr>
      </w:pPr>
    </w:p>
    <w:p w:rsidRPr="00DC7454" w:rsidR="008101A5" w:rsidP="008101A5" w:rsidRDefault="008101A5" w14:paraId="7D4E5D1F" w14:textId="77777777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:rsidRPr="00DC7454" w:rsidR="008101A5" w:rsidP="008101A5" w:rsidRDefault="008101A5" w14:paraId="42576001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:rsidRPr="00DC7454" w:rsidR="008101A5" w:rsidP="008101A5" w:rsidRDefault="008101A5" w14:paraId="2D0AD603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Pr="00DC7454" w:rsid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low-cost for the Federal Government.</w:t>
      </w:r>
    </w:p>
    <w:p w:rsidRPr="00DC7454" w:rsidR="008101A5" w:rsidP="008101A5" w:rsidRDefault="008101A5" w14:paraId="13C10E27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 w14:paraId="7048B892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results are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intended to be disseminated to the public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 w14:paraId="30DDA10A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for the purpose of </w:t>
      </w:r>
      <w:r w:rsidRPr="00DC7454">
        <w:rPr>
          <w:rFonts w:ascii="Cambria" w:hAnsi="Cambria"/>
          <w:u w:val="single"/>
        </w:rPr>
        <w:t>substantially</w:t>
      </w:r>
      <w:r w:rsidRPr="00DC7454">
        <w:rPr>
          <w:rFonts w:ascii="Cambria" w:hAnsi="Cambria"/>
        </w:rPr>
        <w:t xml:space="preserve"> informing </w:t>
      </w:r>
      <w:r w:rsidRPr="00DC7454">
        <w:rPr>
          <w:rFonts w:ascii="Cambria" w:hAnsi="Cambria"/>
          <w:u w:val="single"/>
        </w:rPr>
        <w:t xml:space="preserve">influential </w:t>
      </w:r>
      <w:r w:rsidRPr="00DC7454">
        <w:rPr>
          <w:rFonts w:ascii="Cambria" w:hAnsi="Cambria"/>
        </w:rPr>
        <w:t xml:space="preserve">policy decisions. </w:t>
      </w:r>
    </w:p>
    <w:p w:rsidRPr="00DC7454" w:rsidR="008101A5" w:rsidP="008101A5" w:rsidRDefault="008101A5" w14:paraId="4177DAF8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>The collection is targeted to the solicitation of opinions from respondents who have experience with the program or may have experience with the program in the future.</w:t>
      </w:r>
    </w:p>
    <w:p w:rsidRPr="00DC7454" w:rsidR="009C13B9" w:rsidP="009C13B9" w:rsidRDefault="009C13B9" w14:paraId="2E1829DF" w14:textId="77777777">
      <w:pPr>
        <w:rPr>
          <w:rFonts w:ascii="Cambria" w:hAnsi="Cambria"/>
        </w:rPr>
      </w:pPr>
    </w:p>
    <w:p w:rsidR="00DC7454" w:rsidP="009C13B9" w:rsidRDefault="00DC7454" w14:paraId="700B1851" w14:textId="77777777">
      <w:pPr>
        <w:rPr>
          <w:rFonts w:ascii="Cambria" w:hAnsi="Cambria"/>
        </w:rPr>
      </w:pPr>
    </w:p>
    <w:p w:rsidR="00DC7454" w:rsidP="009C13B9" w:rsidRDefault="00DC7454" w14:paraId="74B0C020" w14:textId="77777777">
      <w:pPr>
        <w:rPr>
          <w:rFonts w:ascii="Cambria" w:hAnsi="Cambria"/>
        </w:rPr>
      </w:pPr>
    </w:p>
    <w:p w:rsidR="00B85A6C" w:rsidP="00F12CEB" w:rsidRDefault="009C13B9" w14:paraId="20863334" w14:textId="5CD32AB1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t>Name:</w:t>
      </w:r>
      <w:r w:rsidR="00F12CEB">
        <w:rPr>
          <w:rFonts w:ascii="Cambria" w:hAnsi="Cambria"/>
        </w:rPr>
        <w:t xml:space="preserve"> </w:t>
      </w:r>
      <w:r w:rsidR="00C42213">
        <w:rPr>
          <w:rFonts w:ascii="Cambria" w:hAnsi="Cambria"/>
          <w:u w:val="single"/>
        </w:rPr>
        <w:t>Karen Ortner</w:t>
      </w:r>
      <w:r w:rsidR="00F12CEB">
        <w:rPr>
          <w:rFonts w:ascii="Cambria" w:hAnsi="Cambria"/>
        </w:rPr>
        <w:t xml:space="preserve"> </w:t>
      </w:r>
    </w:p>
    <w:p w:rsidR="002E5AC8" w:rsidP="00B85A6C" w:rsidRDefault="002E5AC8" w14:paraId="57670DC2" w14:textId="77777777">
      <w:pPr>
        <w:rPr>
          <w:rFonts w:ascii="Cambria" w:hAnsi="Cambria"/>
        </w:rPr>
      </w:pPr>
    </w:p>
    <w:p w:rsidR="002E5AC8" w:rsidP="00B85A6C" w:rsidRDefault="002E5AC8" w14:paraId="2787AA56" w14:textId="77777777">
      <w:pPr>
        <w:rPr>
          <w:rFonts w:ascii="Cambria" w:hAnsi="Cambria"/>
        </w:rPr>
      </w:pPr>
    </w:p>
    <w:p w:rsidR="00F12CEB" w:rsidRDefault="00F12CEB" w14:paraId="613DFA35" w14:textId="7777777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:rsidRPr="00B85A6C" w:rsidR="00B85A6C" w:rsidP="00B85A6C" w:rsidRDefault="009C13B9" w14:paraId="1A9E7D6F" w14:textId="21B4A5B6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lastRenderedPageBreak/>
        <w:t>To assist review, please provide answers to the following question:</w:t>
      </w:r>
      <w:r w:rsidRPr="00B85A6C" w:rsidR="00B85A6C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85A6C" w:rsidR="009C13B9" w:rsidP="00B85A6C" w:rsidRDefault="009C13B9" w14:paraId="4D3EDD25" w14:textId="77777777">
      <w:pPr>
        <w:rPr>
          <w:rFonts w:ascii="Cambria" w:hAnsi="Cambria"/>
        </w:rPr>
      </w:pPr>
    </w:p>
    <w:p w:rsidRPr="00DC7454" w:rsidR="009C13B9" w:rsidP="00C86E91" w:rsidRDefault="00C86E91" w14:paraId="7FB6BBC4" w14:textId="77777777">
      <w:pPr>
        <w:rPr>
          <w:rFonts w:ascii="Cambria" w:hAnsi="Cambria"/>
          <w:b/>
        </w:rPr>
      </w:pPr>
      <w:proofErr w:type="gramStart"/>
      <w:r w:rsidRPr="00DC7454">
        <w:rPr>
          <w:rFonts w:ascii="Cambria" w:hAnsi="Cambria"/>
          <w:b/>
        </w:rPr>
        <w:t>Personally</w:t>
      </w:r>
      <w:proofErr w:type="gramEnd"/>
      <w:r w:rsidRPr="00DC7454">
        <w:rPr>
          <w:rFonts w:ascii="Cambria" w:hAnsi="Cambria"/>
          <w:b/>
        </w:rPr>
        <w:t xml:space="preserve"> Identifiable Information:</w:t>
      </w:r>
    </w:p>
    <w:p w:rsidRPr="00DC7454" w:rsidR="00C86E91" w:rsidP="00C86E91" w:rsidRDefault="009C13B9" w14:paraId="204E3A8D" w14:textId="192F12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Pr="00DC7454" w:rsidR="00237B48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r w:rsidRPr="00DC7454" w:rsidR="009239AA">
        <w:rPr>
          <w:rFonts w:ascii="Cambria" w:hAnsi="Cambria"/>
        </w:rPr>
        <w:t>[  ] Yes  [</w:t>
      </w:r>
      <w:r w:rsidR="00F12CEB">
        <w:rPr>
          <w:rFonts w:ascii="Cambria" w:hAnsi="Cambria"/>
        </w:rPr>
        <w:t xml:space="preserve"> X </w:t>
      </w:r>
      <w:r w:rsidRPr="00DC7454" w:rsidR="009239AA">
        <w:rPr>
          <w:rFonts w:ascii="Cambria" w:hAnsi="Cambria"/>
        </w:rPr>
        <w:t xml:space="preserve">]  No </w:t>
      </w:r>
    </w:p>
    <w:p w:rsidRPr="00DC7454" w:rsidR="00C86E91" w:rsidP="00C86E91" w:rsidRDefault="009C13B9" w14:paraId="7428FFDF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Pr="00DC7454" w:rsidR="009239AA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Pr="00DC7454" w:rsidR="009239AA">
        <w:rPr>
          <w:rFonts w:ascii="Cambria" w:hAnsi="Cambria"/>
        </w:rPr>
        <w:t>is the information that will be collected included in records that are subject to the Privacy Act of 1974?   [  ] Yes [  ] No</w:t>
      </w:r>
      <w:r w:rsidRPr="00DC7454" w:rsidR="00C86E91">
        <w:rPr>
          <w:rFonts w:ascii="Cambria" w:hAnsi="Cambria"/>
        </w:rPr>
        <w:t xml:space="preserve">   </w:t>
      </w:r>
    </w:p>
    <w:p w:rsidRPr="00DC7454" w:rsidR="00C86E91" w:rsidP="00C86E91" w:rsidRDefault="00C86E91" w14:paraId="63ED073E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f Applicable, has a System or Records Notice been published?  [  ] Yes  [  ] No</w:t>
      </w:r>
    </w:p>
    <w:p w:rsidRPr="00DC7454" w:rsidR="00633F74" w:rsidP="00633F74" w:rsidRDefault="00633F74" w14:paraId="173BD1D5" w14:textId="77777777">
      <w:pPr>
        <w:pStyle w:val="ListParagraph"/>
        <w:ind w:left="360"/>
        <w:rPr>
          <w:rFonts w:ascii="Cambria" w:hAnsi="Cambria"/>
        </w:rPr>
      </w:pPr>
    </w:p>
    <w:p w:rsidRPr="00DC7454" w:rsidR="00C86E91" w:rsidP="00C86E91" w:rsidRDefault="00CB1078" w14:paraId="6CED98F7" w14:textId="77777777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 w:rsidR="00C86E91">
        <w:rPr>
          <w:rFonts w:ascii="Cambria" w:hAnsi="Cambria"/>
          <w:b/>
        </w:rPr>
        <w:t>:</w:t>
      </w:r>
    </w:p>
    <w:p w:rsidR="00C86E91" w:rsidP="00C86E91" w:rsidRDefault="00C86E91" w14:paraId="72122B98" w14:textId="2F7F1463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s an incentive (e.g., money or reimbursement of expenses, token of appreciation) provided to participants?  [  ] Yes [ </w:t>
      </w:r>
      <w:r w:rsidR="00F12CEB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 ] No  </w:t>
      </w:r>
    </w:p>
    <w:p w:rsidR="00DC7454" w:rsidP="00C86E91" w:rsidRDefault="00DC7454" w14:paraId="3E1F6DC4" w14:textId="77777777">
      <w:pPr>
        <w:rPr>
          <w:rFonts w:ascii="Cambria" w:hAnsi="Cambria"/>
        </w:rPr>
      </w:pPr>
    </w:p>
    <w:p w:rsidRPr="00B85A6C" w:rsidR="00DC7454" w:rsidP="00DC7454" w:rsidRDefault="00DC7454" w14:paraId="56C2C24E" w14:textId="77777777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:rsidRPr="00B85A6C" w:rsidR="00DC7454" w:rsidP="00DC7454" w:rsidRDefault="00DC7454" w14:paraId="08A51CD4" w14:textId="77777777">
      <w:pPr>
        <w:rPr>
          <w:rFonts w:ascii="Cambria" w:hAnsi="Cambria"/>
        </w:rPr>
      </w:pPr>
    </w:p>
    <w:p w:rsidRPr="00DC7454" w:rsidR="00DC7454" w:rsidP="00DC7454" w:rsidRDefault="00DC7454" w14:paraId="414FB979" w14:textId="3046E04F">
      <w:pPr>
        <w:rPr>
          <w:rFonts w:ascii="Cambria" w:hAnsi="Cambria"/>
        </w:rPr>
      </w:pPr>
      <w:r w:rsidRPr="00B85A6C">
        <w:rPr>
          <w:rFonts w:ascii="Cambria" w:hAnsi="Cambria"/>
        </w:rPr>
        <w:t>Explanation for incentive:  (include number of visits, etc.)</w:t>
      </w:r>
    </w:p>
    <w:p w:rsidRPr="00DC7454" w:rsidR="00F24CFC" w:rsidRDefault="00F24CFC" w14:paraId="2A8B233C" w14:textId="77777777">
      <w:pPr>
        <w:rPr>
          <w:rFonts w:ascii="Cambria" w:hAnsi="Cambria"/>
          <w:b/>
        </w:rPr>
      </w:pPr>
    </w:p>
    <w:p w:rsidR="006832D9" w:rsidP="00B85A6C" w:rsidRDefault="003668D6" w14:paraId="36D38B31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ESTIMATED </w:t>
      </w:r>
      <w:r w:rsidRPr="00DC7454" w:rsidR="005E714A">
        <w:rPr>
          <w:rFonts w:ascii="Cambria" w:hAnsi="Cambria"/>
          <w:b/>
        </w:rPr>
        <w:t>BURDEN HOUR</w:t>
      </w:r>
      <w:r w:rsidRPr="00DC7454" w:rsidR="00441434">
        <w:rPr>
          <w:rFonts w:ascii="Cambria" w:hAnsi="Cambria"/>
          <w:b/>
        </w:rPr>
        <w:t>S</w:t>
      </w:r>
      <w:r w:rsidRPr="00DC7454" w:rsidR="005E714A">
        <w:rPr>
          <w:rFonts w:ascii="Cambria" w:hAnsi="Cambria"/>
          <w:b/>
        </w:rPr>
        <w:t xml:space="preserve"> </w:t>
      </w:r>
      <w:r w:rsidRPr="00DC7454" w:rsidR="00BC676D">
        <w:rPr>
          <w:rFonts w:ascii="Cambria" w:hAnsi="Cambria"/>
          <w:b/>
        </w:rPr>
        <w:t>and COSTS</w:t>
      </w:r>
    </w:p>
    <w:p w:rsidRPr="00B85A6C" w:rsidR="00B85A6C" w:rsidP="00B85A6C" w:rsidRDefault="00B85A6C" w14:paraId="6C8F9AD5" w14:textId="77777777">
      <w:pPr>
        <w:rPr>
          <w:rFonts w:ascii="Cambria" w:hAnsi="Cambria"/>
          <w:b/>
          <w:i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160"/>
        <w:gridCol w:w="1530"/>
        <w:gridCol w:w="1350"/>
      </w:tblGrid>
      <w:tr w:rsidRPr="00DC7454" w:rsidR="003668D6" w:rsidTr="002651BE" w14:paraId="1F6B3356" w14:textId="77777777">
        <w:trPr>
          <w:trHeight w:val="274"/>
        </w:trPr>
        <w:tc>
          <w:tcPr>
            <w:tcW w:w="2790" w:type="dxa"/>
            <w:vAlign w:val="center"/>
          </w:tcPr>
          <w:p w:rsidRPr="00DC7454" w:rsidR="003668D6" w:rsidP="002651BE" w:rsidRDefault="003668D6" w14:paraId="5C33DAE2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Pr="00DC7454" w:rsidR="003668D6" w:rsidP="002651BE" w:rsidRDefault="003668D6" w14:paraId="4C60F38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DC7454" w:rsidR="003668D6" w:rsidP="002651BE" w:rsidRDefault="003668D6" w14:paraId="3E6B83A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Pr="00DC7454" w:rsidR="003668D6" w:rsidP="002651BE" w:rsidRDefault="003668D6" w14:paraId="3DA71A1A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:rsidRPr="00DC7454" w:rsidR="003668D6" w:rsidP="002651BE" w:rsidRDefault="003668D6" w14:paraId="4EA12F43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:rsidRPr="00DC7454" w:rsidR="003668D6" w:rsidP="002651BE" w:rsidRDefault="003668D6" w14:paraId="189EF2B0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350" w:type="dxa"/>
            <w:vAlign w:val="center"/>
          </w:tcPr>
          <w:p w:rsidRPr="00DC7454" w:rsidR="003668D6" w:rsidP="002651BE" w:rsidRDefault="003668D6" w14:paraId="24D0F925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3668D6" w:rsidP="002651BE" w:rsidRDefault="003668D6" w14:paraId="7FF2C48C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:rsidRPr="00DC7454" w:rsidR="003668D6" w:rsidTr="002651BE" w14:paraId="7514C9C2" w14:textId="77777777">
        <w:trPr>
          <w:trHeight w:val="260"/>
        </w:trPr>
        <w:tc>
          <w:tcPr>
            <w:tcW w:w="2790" w:type="dxa"/>
          </w:tcPr>
          <w:p w:rsidRPr="00DC7454" w:rsidR="003668D6" w:rsidP="00843796" w:rsidRDefault="00F12CEB" w14:paraId="6E9D231C" w14:textId="1800A48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dividuals</w:t>
            </w:r>
          </w:p>
        </w:tc>
        <w:tc>
          <w:tcPr>
            <w:tcW w:w="1710" w:type="dxa"/>
          </w:tcPr>
          <w:p w:rsidRPr="00DC7454" w:rsidR="003668D6" w:rsidP="00C41BC6" w:rsidRDefault="00DC703A" w14:paraId="1D58E435" w14:textId="140AF83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30</w:t>
            </w:r>
          </w:p>
        </w:tc>
        <w:tc>
          <w:tcPr>
            <w:tcW w:w="2160" w:type="dxa"/>
          </w:tcPr>
          <w:p w:rsidRPr="00DC7454" w:rsidR="003668D6" w:rsidP="00C41BC6" w:rsidRDefault="00F12CEB" w14:paraId="7637829E" w14:textId="3D8FB9C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1530" w:type="dxa"/>
          </w:tcPr>
          <w:p w:rsidRPr="00DC7454" w:rsidR="003668D6" w:rsidP="00C41BC6" w:rsidRDefault="00DC703A" w14:paraId="4A9ADE89" w14:textId="4D6D2220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  <w:r w:rsidR="00F12CEB">
              <w:rPr>
                <w:rFonts w:ascii="Cambria" w:hAnsi="Cambria"/>
              </w:rPr>
              <w:t>/60</w:t>
            </w:r>
          </w:p>
        </w:tc>
        <w:tc>
          <w:tcPr>
            <w:tcW w:w="1350" w:type="dxa"/>
          </w:tcPr>
          <w:p w:rsidRPr="00DC7454" w:rsidR="003668D6" w:rsidP="00C41BC6" w:rsidRDefault="00DC703A" w14:paraId="3258006B" w14:textId="08D3CDE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5</w:t>
            </w:r>
          </w:p>
        </w:tc>
      </w:tr>
      <w:tr w:rsidRPr="00DC7454" w:rsidR="003668D6" w:rsidTr="002651BE" w14:paraId="5041EFF4" w14:textId="77777777">
        <w:trPr>
          <w:trHeight w:val="289"/>
        </w:trPr>
        <w:tc>
          <w:tcPr>
            <w:tcW w:w="2790" w:type="dxa"/>
          </w:tcPr>
          <w:p w:rsidRPr="00DC7454" w:rsidR="003668D6" w:rsidP="00843796" w:rsidRDefault="003668D6" w14:paraId="398CFCDB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</w:tcPr>
          <w:p w:rsidRPr="00DC7454" w:rsidR="003668D6" w:rsidP="00C41BC6" w:rsidRDefault="003668D6" w14:paraId="70CD2E41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160" w:type="dxa"/>
          </w:tcPr>
          <w:p w:rsidRPr="00F12CEB" w:rsidR="003668D6" w:rsidP="00C41BC6" w:rsidRDefault="00DC703A" w14:paraId="0A746582" w14:textId="76361BB1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30</w:t>
            </w:r>
          </w:p>
        </w:tc>
        <w:tc>
          <w:tcPr>
            <w:tcW w:w="1530" w:type="dxa"/>
          </w:tcPr>
          <w:p w:rsidRPr="00DC7454" w:rsidR="003668D6" w:rsidP="00C41BC6" w:rsidRDefault="003668D6" w14:paraId="2E66E34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:rsidRPr="00DC7454" w:rsidR="003668D6" w:rsidP="00C41BC6" w:rsidRDefault="00DC703A" w14:paraId="3C2AC7DB" w14:textId="73F028F6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55</w:t>
            </w:r>
          </w:p>
        </w:tc>
      </w:tr>
    </w:tbl>
    <w:p w:rsidRPr="00DC7454" w:rsidR="009A036B" w:rsidP="009A036B" w:rsidRDefault="009A036B" w14:paraId="0C9F43DA" w14:textId="77777777">
      <w:pPr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980"/>
      </w:tblGrid>
      <w:tr w:rsidRPr="00DC7454" w:rsidR="00CA2010" w:rsidTr="002651BE" w14:paraId="1C1EC663" w14:textId="77777777">
        <w:trPr>
          <w:trHeight w:val="274"/>
        </w:trPr>
        <w:tc>
          <w:tcPr>
            <w:tcW w:w="2790" w:type="dxa"/>
          </w:tcPr>
          <w:p w:rsidRPr="00DC7454" w:rsidR="00CA2010" w:rsidP="00DC7454" w:rsidRDefault="00CA2010" w14:paraId="54FABE5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250" w:type="dxa"/>
          </w:tcPr>
          <w:p w:rsidRPr="00DC7454" w:rsidR="00CA2010" w:rsidP="002651BE" w:rsidRDefault="00CA2010" w14:paraId="3265CA2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CA2010" w:rsidP="002651BE" w:rsidRDefault="00CA2010" w14:paraId="0609283E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520" w:type="dxa"/>
          </w:tcPr>
          <w:p w:rsidRPr="00DC7454" w:rsidR="00CA2010" w:rsidP="002651BE" w:rsidRDefault="00CA2010" w14:paraId="28597F7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1980" w:type="dxa"/>
          </w:tcPr>
          <w:p w:rsidRPr="00DC7454" w:rsidR="00CA2010" w:rsidP="002651BE" w:rsidRDefault="00CA2010" w14:paraId="0C7C6AE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:rsidRPr="00DC7454" w:rsidR="00CA2010" w:rsidTr="002651BE" w14:paraId="474E673F" w14:textId="77777777">
        <w:trPr>
          <w:trHeight w:val="260"/>
        </w:trPr>
        <w:tc>
          <w:tcPr>
            <w:tcW w:w="2790" w:type="dxa"/>
          </w:tcPr>
          <w:p w:rsidRPr="00DC7454" w:rsidR="00CA2010" w:rsidP="009A036B" w:rsidRDefault="00F12CEB" w14:paraId="63AD97F5" w14:textId="65C044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dividuals</w:t>
            </w:r>
          </w:p>
        </w:tc>
        <w:tc>
          <w:tcPr>
            <w:tcW w:w="2250" w:type="dxa"/>
          </w:tcPr>
          <w:p w:rsidRPr="00DC7454" w:rsidR="00CA2010" w:rsidP="00C41BC6" w:rsidRDefault="00DC703A" w14:paraId="15AB8399" w14:textId="038B125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5</w:t>
            </w:r>
          </w:p>
        </w:tc>
        <w:tc>
          <w:tcPr>
            <w:tcW w:w="2520" w:type="dxa"/>
          </w:tcPr>
          <w:p w:rsidRPr="00DC7454" w:rsidR="00CA2010" w:rsidP="00C41BC6" w:rsidRDefault="00F12CEB" w14:paraId="6FE44624" w14:textId="66B6A8B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C41BC6">
              <w:rPr>
                <w:rFonts w:ascii="Cambria" w:hAnsi="Cambria"/>
              </w:rPr>
              <w:t>44.75</w:t>
            </w:r>
          </w:p>
        </w:tc>
        <w:tc>
          <w:tcPr>
            <w:tcW w:w="1980" w:type="dxa"/>
          </w:tcPr>
          <w:p w:rsidRPr="00DC7454" w:rsidR="00CA2010" w:rsidP="00C41BC6" w:rsidRDefault="00F12CEB" w14:paraId="2363D0CF" w14:textId="3169C9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531FF5">
              <w:rPr>
                <w:rFonts w:ascii="Cambria" w:hAnsi="Cambria"/>
              </w:rPr>
              <w:t>2,461.25</w:t>
            </w:r>
          </w:p>
        </w:tc>
      </w:tr>
      <w:tr w:rsidRPr="00DC7454" w:rsidR="00CA2010" w:rsidTr="002651BE" w14:paraId="13C4EAFF" w14:textId="77777777">
        <w:trPr>
          <w:trHeight w:val="289"/>
        </w:trPr>
        <w:tc>
          <w:tcPr>
            <w:tcW w:w="2790" w:type="dxa"/>
          </w:tcPr>
          <w:p w:rsidRPr="00DC7454" w:rsidR="00CA2010" w:rsidP="009A036B" w:rsidRDefault="00CA2010" w14:paraId="25DBB1C2" w14:textId="4A8181D9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</w:t>
            </w:r>
          </w:p>
        </w:tc>
        <w:tc>
          <w:tcPr>
            <w:tcW w:w="2250" w:type="dxa"/>
          </w:tcPr>
          <w:p w:rsidRPr="00DC7454" w:rsidR="00CA2010" w:rsidP="00C41BC6" w:rsidRDefault="00CA2010" w14:paraId="783F1918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520" w:type="dxa"/>
          </w:tcPr>
          <w:p w:rsidRPr="00DC7454" w:rsidR="00CA2010" w:rsidP="00C41BC6" w:rsidRDefault="00CA2010" w14:paraId="27B2A1B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80" w:type="dxa"/>
          </w:tcPr>
          <w:p w:rsidRPr="00F12CEB" w:rsidR="00CA2010" w:rsidP="00C41BC6" w:rsidRDefault="00F12CEB" w14:paraId="0AF27D7D" w14:textId="415AAC6B">
            <w:pPr>
              <w:jc w:val="center"/>
              <w:rPr>
                <w:rFonts w:ascii="Cambria" w:hAnsi="Cambria"/>
                <w:b/>
                <w:bCs/>
              </w:rPr>
            </w:pPr>
            <w:r w:rsidRPr="00F12CEB">
              <w:rPr>
                <w:rFonts w:ascii="Cambria" w:hAnsi="Cambria"/>
                <w:b/>
                <w:bCs/>
              </w:rPr>
              <w:t>$</w:t>
            </w:r>
            <w:r w:rsidR="00531FF5">
              <w:rPr>
                <w:rFonts w:ascii="Cambria" w:hAnsi="Cambria"/>
                <w:b/>
                <w:bCs/>
              </w:rPr>
              <w:t>2,461.25</w:t>
            </w:r>
          </w:p>
        </w:tc>
      </w:tr>
    </w:tbl>
    <w:p w:rsidRPr="00B85A6C" w:rsidR="00B85A6C" w:rsidP="00B85A6C" w:rsidRDefault="00B85A6C" w14:paraId="0477F02A" w14:textId="07D93720">
      <w:pPr>
        <w:rPr>
          <w:rFonts w:ascii="Cambria" w:hAnsi="Cambria"/>
          <w:bCs/>
          <w:sz w:val="20"/>
          <w:szCs w:val="20"/>
        </w:rPr>
      </w:pPr>
      <w:r w:rsidRPr="00B85A6C">
        <w:rPr>
          <w:rFonts w:ascii="Cambria" w:hAnsi="Cambria"/>
          <w:bCs/>
          <w:sz w:val="20"/>
          <w:szCs w:val="20"/>
        </w:rPr>
        <w:t xml:space="preserve">*Source of the mean Hourly Wage Rate is provided by the Bureau of Labor Statistics, Occupation title </w:t>
      </w:r>
      <w:r w:rsidRPr="00F12CEB" w:rsidR="00F12CEB">
        <w:rPr>
          <w:rFonts w:ascii="Cambria" w:hAnsi="Cambria"/>
          <w:bCs/>
          <w:sz w:val="20"/>
          <w:szCs w:val="20"/>
        </w:rPr>
        <w:t>Calculated by taking the average of mean hourly wage rate of Management Analysts, (Occupation Code #13-1111) ($</w:t>
      </w:r>
      <w:r w:rsidR="00C41BC6">
        <w:rPr>
          <w:rFonts w:ascii="Cambria" w:hAnsi="Cambria"/>
          <w:bCs/>
          <w:sz w:val="20"/>
          <w:szCs w:val="20"/>
        </w:rPr>
        <w:t>45.94</w:t>
      </w:r>
      <w:r w:rsidRPr="00F12CEB" w:rsidR="00F12CEB">
        <w:rPr>
          <w:rFonts w:ascii="Cambria" w:hAnsi="Cambria"/>
          <w:bCs/>
          <w:sz w:val="20"/>
          <w:szCs w:val="20"/>
        </w:rPr>
        <w:t>) and Operations Research Analysts (Occupation Code #15-2031) ($</w:t>
      </w:r>
      <w:r w:rsidR="00C41BC6">
        <w:rPr>
          <w:rFonts w:ascii="Cambria" w:hAnsi="Cambria"/>
          <w:bCs/>
          <w:sz w:val="20"/>
          <w:szCs w:val="20"/>
        </w:rPr>
        <w:t>43.56</w:t>
      </w:r>
      <w:r w:rsidRPr="00F12CEB" w:rsidR="00F12CEB">
        <w:rPr>
          <w:rFonts w:ascii="Cambria" w:hAnsi="Cambria"/>
          <w:bCs/>
          <w:sz w:val="20"/>
          <w:szCs w:val="20"/>
        </w:rPr>
        <w:t>)</w:t>
      </w:r>
      <w:r w:rsidRPr="00B85A6C">
        <w:rPr>
          <w:rFonts w:ascii="Cambria" w:hAnsi="Cambria"/>
          <w:bCs/>
          <w:sz w:val="20"/>
          <w:szCs w:val="20"/>
        </w:rPr>
        <w:t xml:space="preserve">, </w:t>
      </w:r>
      <w:hyperlink w:history="1" w:anchor="00-0000" r:id="rId8">
        <w:r w:rsidRPr="005A389F" w:rsidR="004B0541">
          <w:rPr>
            <w:rStyle w:val="Hyperlink"/>
            <w:rFonts w:ascii="Cambria" w:hAnsi="Cambria"/>
            <w:bCs/>
            <w:sz w:val="20"/>
            <w:szCs w:val="20"/>
          </w:rPr>
          <w:t>https://www.bls.gov/oes/2019/May/oes_nat.htm#00-0000</w:t>
        </w:r>
      </w:hyperlink>
      <w:r w:rsidRPr="00B85A6C">
        <w:rPr>
          <w:rFonts w:ascii="Cambria" w:hAnsi="Cambria"/>
          <w:bCs/>
          <w:sz w:val="20"/>
          <w:szCs w:val="20"/>
        </w:rPr>
        <w:t>.</w:t>
      </w:r>
    </w:p>
    <w:p w:rsidRPr="00DC7454" w:rsidR="00441434" w:rsidP="00F3170F" w:rsidRDefault="00441434" w14:paraId="08451F3A" w14:textId="77777777">
      <w:pPr>
        <w:rPr>
          <w:rFonts w:ascii="Cambria" w:hAnsi="Cambria"/>
        </w:rPr>
      </w:pPr>
    </w:p>
    <w:p w:rsidR="00B85A6C" w:rsidP="009A036B" w:rsidRDefault="001C39F7" w14:paraId="5ECBAEBD" w14:textId="224406E2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FEDERAL </w:t>
      </w:r>
      <w:r w:rsidRPr="00DC7454" w:rsidR="009F5923">
        <w:rPr>
          <w:rFonts w:ascii="Cambria" w:hAnsi="Cambria"/>
          <w:b/>
        </w:rPr>
        <w:t>COST</w:t>
      </w:r>
      <w:r w:rsidRPr="00DC7454" w:rsidR="00F06866">
        <w:rPr>
          <w:rFonts w:ascii="Cambria" w:hAnsi="Cambria"/>
          <w:b/>
        </w:rPr>
        <w:t>:</w:t>
      </w:r>
      <w:r w:rsidRPr="00DC7454" w:rsidR="00895229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</w:rPr>
        <w:t xml:space="preserve">The estimated annual cost to the Federal government is  </w:t>
      </w:r>
      <w:r w:rsidRPr="00C41BC6" w:rsidR="00C41BC6">
        <w:rPr>
          <w:rFonts w:ascii="Cambria" w:hAnsi="Cambria"/>
          <w:u w:val="single"/>
        </w:rPr>
        <w:t>$</w:t>
      </w:r>
      <w:r w:rsidR="00DC703A">
        <w:rPr>
          <w:rFonts w:ascii="Cambria" w:hAnsi="Cambria"/>
          <w:u w:val="single"/>
        </w:rPr>
        <w:t>978.48</w:t>
      </w:r>
      <w:r w:rsidRPr="00DC7454" w:rsidR="009A036B">
        <w:rPr>
          <w:rFonts w:ascii="Cambria" w:hAnsi="Cambria"/>
          <w:b/>
        </w:rPr>
        <w:t xml:space="preserve">    </w:t>
      </w:r>
    </w:p>
    <w:p w:rsidRPr="00DC7454" w:rsidR="009A036B" w:rsidP="009A036B" w:rsidRDefault="009A036B" w14:paraId="46FB6B1E" w14:textId="77777777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DC7454" w:rsidR="009A036B" w:rsidTr="002651BE" w14:paraId="37FF7010" w14:textId="77777777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36492B4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300EF4C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48D22F6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Pr="00DC7454" w:rsidR="002651BE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4271F8A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295C33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5139F88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DC7454" w:rsidR="009A036B" w:rsidTr="00C41BC6" w14:paraId="407F63B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5D7AF1AC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9A036B" w14:paraId="509647D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304F2D0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687FD75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0B74DE0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9A036B" w14:paraId="1D758516" w14:textId="77777777">
            <w:pPr>
              <w:jc w:val="center"/>
              <w:rPr>
                <w:rFonts w:ascii="Cambria" w:hAnsi="Cambria"/>
              </w:rPr>
            </w:pPr>
          </w:p>
        </w:tc>
      </w:tr>
      <w:tr w:rsidRPr="00DC7454" w:rsidR="009A036B" w:rsidTr="00C41BC6" w14:paraId="4A35173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C41BC6" w14:paraId="72219C07" w14:textId="69424D3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</w:t>
            </w:r>
            <w:r w:rsidR="00F12CEB">
              <w:rPr>
                <w:rFonts w:ascii="Cambria" w:hAnsi="Cambria"/>
              </w:rPr>
              <w:t>Communications Mgr.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DC703A" w14:paraId="0E6BA0FF" w14:textId="0410FF4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/5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C41BC6" w14:paraId="520C1234" w14:textId="42C9A2B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DC703A">
              <w:rPr>
                <w:rFonts w:ascii="Cambria" w:hAnsi="Cambria"/>
              </w:rPr>
              <w:t>97,848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DC703A" w14:paraId="34233E3E" w14:textId="48E9D1F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471792D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C41BC6" w14:paraId="6E68EC10" w14:textId="050F9834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DC703A">
              <w:rPr>
                <w:rFonts w:ascii="Cambria" w:hAnsi="Cambria"/>
              </w:rPr>
              <w:t>978.48</w:t>
            </w:r>
          </w:p>
        </w:tc>
      </w:tr>
      <w:tr w:rsidRPr="00DC7454" w:rsidR="009A036B" w:rsidTr="00C41BC6" w14:paraId="4B5074B4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71C8D7D2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410C85A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186F528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01BD9AC7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vAlign w:val="center"/>
          </w:tcPr>
          <w:p w:rsidRPr="00DC7454" w:rsidR="009A036B" w:rsidP="00C41BC6" w:rsidRDefault="009A036B" w14:paraId="61E76B5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9A036B" w14:paraId="060D67B6" w14:textId="77777777">
            <w:pPr>
              <w:jc w:val="center"/>
              <w:rPr>
                <w:rFonts w:ascii="Cambria" w:hAnsi="Cambria"/>
              </w:rPr>
            </w:pPr>
          </w:p>
        </w:tc>
      </w:tr>
      <w:tr w:rsidRPr="00DC7454" w:rsidR="009A036B" w:rsidTr="00C41BC6" w14:paraId="76504A6F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6899F115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74C2AEB5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6BB54E2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2584773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65DDC68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9A036B" w14:paraId="08170610" w14:textId="77777777">
            <w:pPr>
              <w:jc w:val="center"/>
              <w:rPr>
                <w:rFonts w:ascii="Cambria" w:hAnsi="Cambria"/>
              </w:rPr>
            </w:pPr>
          </w:p>
        </w:tc>
      </w:tr>
      <w:tr w:rsidRPr="00DC7454" w:rsidR="009A036B" w:rsidTr="00C41BC6" w14:paraId="1CB42A4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01446E21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3941876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21F3989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C7454" w:rsidR="009A036B" w:rsidP="00C41BC6" w:rsidRDefault="009A036B" w14:paraId="1930A9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vAlign w:val="center"/>
          </w:tcPr>
          <w:p w:rsidRPr="00DC7454" w:rsidR="009A036B" w:rsidP="00C41BC6" w:rsidRDefault="009A036B" w14:paraId="7AD312C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9A036B" w:rsidP="00C41BC6" w:rsidRDefault="009A036B" w14:paraId="0E84EE3C" w14:textId="77777777">
            <w:pPr>
              <w:jc w:val="center"/>
              <w:rPr>
                <w:rFonts w:ascii="Cambria" w:hAnsi="Cambria"/>
              </w:rPr>
            </w:pPr>
          </w:p>
        </w:tc>
      </w:tr>
      <w:tr w:rsidRPr="00DC7454" w:rsidR="00C41BC6" w:rsidTr="00C41BC6" w14:paraId="60490512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C41BC6" w:rsidP="00C41BC6" w:rsidRDefault="00C41BC6" w14:paraId="46C674EE" w14:textId="77777777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C41BC6" w:rsidP="00C41BC6" w:rsidRDefault="00C41BC6" w14:paraId="46809C7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C41BC6" w:rsidP="00C41BC6" w:rsidRDefault="00C41BC6" w14:paraId="4EFF38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C41BC6" w:rsidP="00C41BC6" w:rsidRDefault="00C41BC6" w14:paraId="30172F9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DC7454" w:rsidR="00C41BC6" w:rsidP="00C41BC6" w:rsidRDefault="00C41BC6" w14:paraId="048A2D1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C41BC6" w:rsidR="00C41BC6" w:rsidP="00C41BC6" w:rsidRDefault="00C41BC6" w14:paraId="43EFC443" w14:textId="1A0758CA">
            <w:pPr>
              <w:jc w:val="center"/>
              <w:rPr>
                <w:rFonts w:ascii="Cambria" w:hAnsi="Cambria"/>
                <w:b/>
                <w:bCs/>
              </w:rPr>
            </w:pPr>
            <w:r w:rsidRPr="00C41BC6">
              <w:rPr>
                <w:rFonts w:ascii="Cambria" w:hAnsi="Cambria"/>
                <w:b/>
                <w:bCs/>
              </w:rPr>
              <w:t>$</w:t>
            </w:r>
            <w:r w:rsidR="00DC703A">
              <w:rPr>
                <w:rFonts w:ascii="Cambria" w:hAnsi="Cambria"/>
                <w:b/>
                <w:bCs/>
              </w:rPr>
              <w:t>978.48</w:t>
            </w:r>
          </w:p>
        </w:tc>
      </w:tr>
    </w:tbl>
    <w:p w:rsidR="00ED6492" w:rsidRDefault="002651BE" w14:paraId="6C546F5C" w14:textId="77777777">
      <w:pPr>
        <w:rPr>
          <w:rStyle w:val="Hyperlink"/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Pr="00DC7454" w:rsidR="00E23263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w:history="1" r:id="rId9">
        <w:r w:rsidRPr="00DC7454" w:rsidR="00E23263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m.gov/policy-data-oversight/pay-leave/salaries-wages/salary-tables/20Tables/html/DCB.aspx</w:t>
        </w:r>
      </w:hyperlink>
    </w:p>
    <w:p w:rsidR="00B85A6C" w:rsidRDefault="00B85A6C" w14:paraId="7E4104DE" w14:textId="77777777">
      <w:pPr>
        <w:rPr>
          <w:rFonts w:ascii="Cambria" w:hAnsi="Cambria"/>
          <w:b/>
          <w:bCs/>
          <w:sz w:val="20"/>
          <w:szCs w:val="20"/>
        </w:rPr>
      </w:pPr>
    </w:p>
    <w:p w:rsidRPr="00DC7454" w:rsidR="0069403B" w:rsidP="00F06866" w:rsidRDefault="00ED6492" w14:paraId="774AC6F9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Pr="00DC7454" w:rsidR="0069403B">
        <w:rPr>
          <w:rFonts w:ascii="Cambria" w:hAnsi="Cambria"/>
          <w:b/>
          <w:bCs/>
          <w:u w:val="single"/>
        </w:rPr>
        <w:t xml:space="preserve"> provide answers to the following questions:</w:t>
      </w:r>
    </w:p>
    <w:p w:rsidRPr="00DC7454" w:rsidR="0069403B" w:rsidP="00F06866" w:rsidRDefault="0069403B" w14:paraId="0AC02E1B" w14:textId="77777777">
      <w:pPr>
        <w:rPr>
          <w:rFonts w:ascii="Cambria" w:hAnsi="Cambria"/>
          <w:b/>
        </w:rPr>
      </w:pPr>
    </w:p>
    <w:p w:rsidRPr="00DC7454" w:rsidR="00F06866" w:rsidP="00F06866" w:rsidRDefault="00636621" w14:paraId="09B567CD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Pr="00DC7454" w:rsidR="0069403B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:rsidRPr="00DC7454" w:rsidR="0069403B" w:rsidP="0069403B" w:rsidRDefault="0069403B" w14:paraId="0F5BDA79" w14:textId="6FCF81E3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Pr="00DC7454" w:rsidR="00636621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>
        <w:rPr>
          <w:rFonts w:ascii="Cambria" w:hAnsi="Cambria"/>
        </w:rPr>
        <w:t xml:space="preserve">[ </w:t>
      </w:r>
      <w:r w:rsidR="00DC703A">
        <w:rPr>
          <w:rFonts w:ascii="Cambria" w:hAnsi="Cambria"/>
        </w:rPr>
        <w:t xml:space="preserve">X </w:t>
      </w:r>
      <w:r w:rsidRPr="00DC7454">
        <w:rPr>
          <w:rFonts w:ascii="Cambria" w:hAnsi="Cambria"/>
        </w:rPr>
        <w:t>] Yes</w:t>
      </w:r>
      <w:r w:rsidRPr="00DC7454">
        <w:rPr>
          <w:rFonts w:ascii="Cambria" w:hAnsi="Cambria"/>
        </w:rPr>
        <w:tab/>
        <w:t xml:space="preserve">[ </w:t>
      </w:r>
      <w:r w:rsidR="00F12CEB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No</w:t>
      </w:r>
    </w:p>
    <w:p w:rsidRPr="00DC7454" w:rsidR="00636621" w:rsidP="00636621" w:rsidRDefault="00636621" w14:paraId="51D913DF" w14:textId="77777777">
      <w:pPr>
        <w:pStyle w:val="ListParagraph"/>
        <w:rPr>
          <w:rFonts w:ascii="Cambria" w:hAnsi="Cambria"/>
        </w:rPr>
      </w:pPr>
    </w:p>
    <w:p w:rsidR="00636621" w:rsidP="001B0AAA" w:rsidRDefault="00636621" w14:paraId="0FDC2988" w14:textId="3CFCF255">
      <w:pPr>
        <w:rPr>
          <w:rFonts w:ascii="Cambria" w:hAnsi="Cambria"/>
        </w:rPr>
      </w:pPr>
      <w:r w:rsidRPr="00DC7454">
        <w:rPr>
          <w:rFonts w:ascii="Cambria" w:hAnsi="Cambria"/>
        </w:rPr>
        <w:t>If the answer is yes, please provide a description of both below</w:t>
      </w:r>
      <w:r w:rsidRPr="00DC7454" w:rsidR="00A403BB">
        <w:rPr>
          <w:rFonts w:ascii="Cambria" w:hAnsi="Cambria"/>
        </w:rPr>
        <w:t xml:space="preserve"> (or attach the sampling plan)</w:t>
      </w:r>
      <w:r w:rsidRPr="00DC7454">
        <w:rPr>
          <w:rFonts w:ascii="Cambria" w:hAnsi="Cambria"/>
        </w:rPr>
        <w:t>?   If the answer is no, please provide a description of how you plan to identify your potential group of respondents</w:t>
      </w:r>
      <w:r w:rsidRPr="00DC7454" w:rsidR="001B0AAA">
        <w:rPr>
          <w:rFonts w:ascii="Cambria" w:hAnsi="Cambria"/>
        </w:rPr>
        <w:t xml:space="preserve"> and how you will select them</w:t>
      </w:r>
      <w:r w:rsidRPr="00DC7454">
        <w:rPr>
          <w:rFonts w:ascii="Cambria" w:hAnsi="Cambria"/>
        </w:rPr>
        <w:t>?</w:t>
      </w:r>
    </w:p>
    <w:p w:rsidR="00F12CEB" w:rsidP="001B0AAA" w:rsidRDefault="00F12CEB" w14:paraId="4EE98450" w14:textId="6F85DE4E">
      <w:pPr>
        <w:rPr>
          <w:rFonts w:ascii="Cambria" w:hAnsi="Cambria"/>
        </w:rPr>
      </w:pPr>
    </w:p>
    <w:p w:rsidR="00DC703A" w:rsidP="00DC703A" w:rsidRDefault="00DC703A" w14:paraId="3060F5DA" w14:textId="77777777">
      <w:pPr>
        <w:pStyle w:val="ColorfulList-Accent11"/>
        <w:ind w:left="0"/>
      </w:pPr>
      <w:r>
        <w:t xml:space="preserve">CBIIT has a staff list with email addresses. </w:t>
      </w:r>
    </w:p>
    <w:p w:rsidRPr="00DC7454" w:rsidR="00A403BB" w:rsidP="00A403BB" w:rsidRDefault="00A403BB" w14:paraId="0C31FFE1" w14:textId="77777777">
      <w:pPr>
        <w:pStyle w:val="ListParagraph"/>
        <w:rPr>
          <w:rFonts w:ascii="Cambria" w:hAnsi="Cambria"/>
        </w:rPr>
      </w:pPr>
    </w:p>
    <w:p w:rsidRPr="00DC7454" w:rsidR="00A403BB" w:rsidP="00A403BB" w:rsidRDefault="00A403BB" w14:paraId="75321A6D" w14:textId="77777777">
      <w:pPr>
        <w:rPr>
          <w:rFonts w:ascii="Cambria" w:hAnsi="Cambria"/>
        </w:rPr>
      </w:pPr>
    </w:p>
    <w:p w:rsidRPr="00DC7454" w:rsidR="00A403BB" w:rsidP="00A403BB" w:rsidRDefault="00A403BB" w14:paraId="1E2CB09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:rsidRPr="00DC7454" w:rsidR="00A403BB" w:rsidP="00A403BB" w:rsidRDefault="001B0AAA" w14:paraId="337EBD50" w14:textId="77777777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Pr="00DC7454" w:rsidR="00A403BB">
        <w:rPr>
          <w:rFonts w:ascii="Cambria" w:hAnsi="Cambria"/>
        </w:rPr>
        <w:t>ow will you collect the information? (Check all that apply)</w:t>
      </w:r>
    </w:p>
    <w:p w:rsidRPr="00DC7454" w:rsidR="001B0AAA" w:rsidP="001B0AAA" w:rsidRDefault="00A403BB" w14:paraId="20316B99" w14:textId="12C484E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DC703A">
        <w:rPr>
          <w:rFonts w:ascii="Cambria" w:hAnsi="Cambria"/>
        </w:rPr>
        <w:t>X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Web-based</w:t>
      </w:r>
      <w:r w:rsidRPr="00DC7454" w:rsidR="001B0AAA">
        <w:rPr>
          <w:rFonts w:ascii="Cambria" w:hAnsi="Cambria"/>
        </w:rPr>
        <w:t xml:space="preserve"> or other forms of Social Media </w:t>
      </w:r>
    </w:p>
    <w:p w:rsidRPr="00DC7454" w:rsidR="001B0AAA" w:rsidP="001B0AAA" w:rsidRDefault="00A403BB" w14:paraId="22F995A4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Telephone</w:t>
      </w:r>
      <w:r w:rsidRPr="00DC7454">
        <w:rPr>
          <w:rFonts w:ascii="Cambria" w:hAnsi="Cambria"/>
        </w:rPr>
        <w:tab/>
      </w:r>
    </w:p>
    <w:p w:rsidRPr="00DC7454" w:rsidR="001B0AAA" w:rsidP="001B0AAA" w:rsidRDefault="00A403BB" w14:paraId="5BEE6BE0" w14:textId="182BBAE2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="00F12CEB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 In-person</w:t>
      </w:r>
      <w:r w:rsidRPr="00DC7454">
        <w:rPr>
          <w:rFonts w:ascii="Cambria" w:hAnsi="Cambria"/>
        </w:rPr>
        <w:tab/>
      </w:r>
    </w:p>
    <w:p w:rsidR="001B0AAA" w:rsidP="001B0AAA" w:rsidRDefault="00A403BB" w14:paraId="64AD4C29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Mail</w:t>
      </w:r>
      <w:r w:rsidRPr="00DC7454" w:rsidR="001B0AAA">
        <w:rPr>
          <w:rFonts w:ascii="Cambria" w:hAnsi="Cambria"/>
        </w:rPr>
        <w:t xml:space="preserve"> </w:t>
      </w:r>
    </w:p>
    <w:p w:rsidRPr="00B85A6C" w:rsidR="00676FFC" w:rsidP="00676FFC" w:rsidRDefault="00676FFC" w14:paraId="674FAE4A" w14:textId="60AD3A94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 xml:space="preserve">[ </w:t>
      </w:r>
      <w:r w:rsidR="00DF7CAA">
        <w:rPr>
          <w:rFonts w:ascii="Cambria" w:hAnsi="Cambria"/>
        </w:rPr>
        <w:t xml:space="preserve"> </w:t>
      </w:r>
      <w:r w:rsidRPr="00B85A6C">
        <w:rPr>
          <w:rFonts w:ascii="Cambria" w:hAnsi="Cambria"/>
        </w:rPr>
        <w:t>] Survey Form</w:t>
      </w:r>
    </w:p>
    <w:p w:rsidRPr="00DC7454" w:rsidR="00676FFC" w:rsidP="00676FFC" w:rsidRDefault="00676FFC" w14:paraId="76DE2E36" w14:textId="77777777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Chart Abstraction</w:t>
      </w:r>
    </w:p>
    <w:p w:rsidR="001B0AAA" w:rsidP="001B0AAA" w:rsidRDefault="00A403BB" w14:paraId="449FCBF2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Other, Explain</w:t>
      </w:r>
    </w:p>
    <w:p w:rsidRPr="00DC7454" w:rsidR="00676FFC" w:rsidP="001B0AAA" w:rsidRDefault="00676FFC" w14:paraId="415FE658" w14:textId="77777777">
      <w:pPr>
        <w:ind w:left="720"/>
        <w:rPr>
          <w:rFonts w:ascii="Cambria" w:hAnsi="Cambria"/>
        </w:rPr>
      </w:pPr>
    </w:p>
    <w:p w:rsidRPr="00B85A6C" w:rsidR="00F24CFC" w:rsidP="00F24CFC" w:rsidRDefault="00F24CFC" w14:paraId="1714993C" w14:textId="64DFAD4D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B85A6C">
        <w:rPr>
          <w:rFonts w:ascii="Cambria" w:hAnsi="Cambria"/>
        </w:rPr>
        <w:t>Will interviewers</w:t>
      </w:r>
      <w:r w:rsidRPr="00B85A6C" w:rsidR="00676FFC">
        <w:rPr>
          <w:rFonts w:ascii="Cambria" w:hAnsi="Cambria"/>
        </w:rPr>
        <w:t xml:space="preserve">, </w:t>
      </w:r>
      <w:r w:rsidRPr="00B85A6C">
        <w:rPr>
          <w:rFonts w:ascii="Cambria" w:hAnsi="Cambria"/>
        </w:rPr>
        <w:t>facilitators</w:t>
      </w:r>
      <w:r w:rsidRPr="00B85A6C" w:rsidR="00676FFC">
        <w:rPr>
          <w:rFonts w:ascii="Cambria" w:hAnsi="Cambria"/>
        </w:rPr>
        <w:t>, or research coordinators</w:t>
      </w:r>
      <w:r w:rsidRPr="00B85A6C">
        <w:rPr>
          <w:rFonts w:ascii="Cambria" w:hAnsi="Cambria"/>
        </w:rPr>
        <w:t xml:space="preserve"> be used?  [  ] Yes [ </w:t>
      </w:r>
      <w:r w:rsidR="00DF7CAA">
        <w:rPr>
          <w:rFonts w:ascii="Cambria" w:hAnsi="Cambria"/>
        </w:rPr>
        <w:t>X</w:t>
      </w:r>
      <w:r w:rsidRPr="00B85A6C">
        <w:rPr>
          <w:rFonts w:ascii="Cambria" w:hAnsi="Cambria"/>
        </w:rPr>
        <w:t xml:space="preserve"> ] No</w:t>
      </w:r>
    </w:p>
    <w:p w:rsidRPr="00DC7454" w:rsidR="00F24CFC" w:rsidP="00F24CFC" w:rsidRDefault="00F24CFC" w14:paraId="0C474F6B" w14:textId="77777777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:rsidRPr="00DC7454" w:rsidR="0024521E" w:rsidP="0024521E" w:rsidRDefault="00F24CFC" w14:paraId="26BE6D5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lease make sure that all instruments, instructions, and scripts are submitted with the request.</w:t>
      </w:r>
    </w:p>
    <w:p w:rsidRPr="00DC7454" w:rsidR="000913EC" w:rsidP="00F24CFC" w:rsidRDefault="000913EC" w14:paraId="7274DE7E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DC7454" w:rsidR="00AE14B1" w:rsidP="00AE14B1" w:rsidRDefault="00AE14B1" w14:paraId="088883B5" w14:textId="77777777">
      <w:pPr>
        <w:rPr>
          <w:rFonts w:ascii="Cambria" w:hAnsi="Cambria"/>
        </w:rPr>
      </w:pPr>
    </w:p>
    <w:p w:rsidRPr="00A07221" w:rsidR="005E714A" w:rsidP="00A07221" w:rsidRDefault="005E714A" w14:paraId="1B3AF635" w14:textId="7681C3D9">
      <w:pPr>
        <w:pStyle w:val="Heading2"/>
        <w:tabs>
          <w:tab w:val="left" w:pos="900"/>
        </w:tabs>
        <w:ind w:right="-180"/>
        <w:jc w:val="left"/>
        <w:rPr>
          <w:rFonts w:ascii="Cambria" w:hAnsi="Cambria"/>
          <w:b w:val="0"/>
        </w:rPr>
      </w:pPr>
    </w:p>
    <w:sectPr w:rsidRPr="00A07221" w:rsidR="005E714A" w:rsidSect="00B85A6C">
      <w:headerReference w:type="default" r:id="rId10"/>
      <w:footerReference w:type="default" r:id="rId11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A9F5" w14:textId="77777777" w:rsidR="00726E1C" w:rsidRDefault="00726E1C">
      <w:r>
        <w:separator/>
      </w:r>
    </w:p>
  </w:endnote>
  <w:endnote w:type="continuationSeparator" w:id="0">
    <w:p w14:paraId="46924E1C" w14:textId="77777777" w:rsidR="00726E1C" w:rsidRDefault="00726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4EF27" w14:textId="77777777" w:rsidR="00726E1C" w:rsidRDefault="00726E1C">
      <w:r>
        <w:separator/>
      </w:r>
    </w:p>
  </w:footnote>
  <w:footnote w:type="continuationSeparator" w:id="0">
    <w:p w14:paraId="655F46D2" w14:textId="77777777" w:rsidR="00726E1C" w:rsidRDefault="00726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D44CA"/>
    <w:rsid w:val="000E200B"/>
    <w:rsid w:val="000E3772"/>
    <w:rsid w:val="000F68BE"/>
    <w:rsid w:val="00162F8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37B48"/>
    <w:rsid w:val="0024521E"/>
    <w:rsid w:val="00263C3D"/>
    <w:rsid w:val="002651BE"/>
    <w:rsid w:val="00274D0B"/>
    <w:rsid w:val="00284110"/>
    <w:rsid w:val="002B3C95"/>
    <w:rsid w:val="002D0B92"/>
    <w:rsid w:val="002D26E2"/>
    <w:rsid w:val="002E5AC8"/>
    <w:rsid w:val="003668D6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B0541"/>
    <w:rsid w:val="004D6E14"/>
    <w:rsid w:val="005009B0"/>
    <w:rsid w:val="00531FF5"/>
    <w:rsid w:val="00597401"/>
    <w:rsid w:val="005A1006"/>
    <w:rsid w:val="005A772A"/>
    <w:rsid w:val="005B2DFD"/>
    <w:rsid w:val="005E714A"/>
    <w:rsid w:val="006140A0"/>
    <w:rsid w:val="00633F74"/>
    <w:rsid w:val="00636621"/>
    <w:rsid w:val="00642B49"/>
    <w:rsid w:val="00676FFC"/>
    <w:rsid w:val="006832D9"/>
    <w:rsid w:val="00686301"/>
    <w:rsid w:val="0069403B"/>
    <w:rsid w:val="006D5F47"/>
    <w:rsid w:val="006F3DDE"/>
    <w:rsid w:val="00704678"/>
    <w:rsid w:val="00716B67"/>
    <w:rsid w:val="00726E1C"/>
    <w:rsid w:val="007425E7"/>
    <w:rsid w:val="00766D95"/>
    <w:rsid w:val="0077703F"/>
    <w:rsid w:val="00782066"/>
    <w:rsid w:val="00802607"/>
    <w:rsid w:val="008101A5"/>
    <w:rsid w:val="00812F37"/>
    <w:rsid w:val="00822664"/>
    <w:rsid w:val="00840767"/>
    <w:rsid w:val="00843796"/>
    <w:rsid w:val="00895229"/>
    <w:rsid w:val="008F0203"/>
    <w:rsid w:val="008F50D4"/>
    <w:rsid w:val="009145DF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07221"/>
    <w:rsid w:val="00A115C6"/>
    <w:rsid w:val="00A229F1"/>
    <w:rsid w:val="00A403BB"/>
    <w:rsid w:val="00A674DF"/>
    <w:rsid w:val="00A83AA6"/>
    <w:rsid w:val="00AA3393"/>
    <w:rsid w:val="00AC60E8"/>
    <w:rsid w:val="00AE14B1"/>
    <w:rsid w:val="00AE1809"/>
    <w:rsid w:val="00B80D76"/>
    <w:rsid w:val="00B85A6C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41BC6"/>
    <w:rsid w:val="00C42213"/>
    <w:rsid w:val="00C63481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5278"/>
    <w:rsid w:val="00D24698"/>
    <w:rsid w:val="00D6383F"/>
    <w:rsid w:val="00DB4A58"/>
    <w:rsid w:val="00DB59D0"/>
    <w:rsid w:val="00DC33D3"/>
    <w:rsid w:val="00DC703A"/>
    <w:rsid w:val="00DC7454"/>
    <w:rsid w:val="00DF7CAA"/>
    <w:rsid w:val="00DF7E7F"/>
    <w:rsid w:val="00E2326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2CEB"/>
    <w:rsid w:val="00F15956"/>
    <w:rsid w:val="00F24CFC"/>
    <w:rsid w:val="00F3170F"/>
    <w:rsid w:val="00F36609"/>
    <w:rsid w:val="00F76856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DC70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CED17-997E-4002-B77F-73388C69C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782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6-04T20:45:00Z</dcterms:created>
  <dcterms:modified xsi:type="dcterms:W3CDTF">2020-06-0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